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auto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7913C4" w:rsidRPr="00325061" w14:paraId="4EF675DD" w14:textId="77777777" w:rsidTr="007913C4">
        <w:trPr>
          <w:trHeight w:val="955"/>
        </w:trPr>
        <w:tc>
          <w:tcPr>
            <w:tcW w:w="10682" w:type="dxa"/>
            <w:shd w:val="clear" w:color="auto" w:fill="auto"/>
          </w:tcPr>
          <w:p w14:paraId="7E70F867" w14:textId="2DB50451" w:rsidR="007913C4" w:rsidRPr="00325061" w:rsidRDefault="005F0184" w:rsidP="007913C4">
            <w:pPr>
              <w:spacing w:line="240" w:lineRule="auto"/>
              <w:rPr>
                <w:rFonts w:ascii="IranNastaliq" w:hAnsi="IranNastaliq" w:cs="IranNastaliq"/>
                <w:b/>
                <w:bCs/>
                <w:rtl/>
              </w:rPr>
            </w:pPr>
            <w:r>
              <w:rPr>
                <w:noProof/>
              </w:rPr>
              <w:drawing>
                <wp:inline distT="0" distB="0" distL="0" distR="0" wp14:anchorId="147357A4" wp14:editId="27F5FB9B">
                  <wp:extent cx="3198495" cy="640080"/>
                  <wp:effectExtent l="0" t="0" r="1905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49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3C4" w:rsidRPr="00325061" w14:paraId="05E5AD6F" w14:textId="77777777">
        <w:trPr>
          <w:trHeight w:val="955"/>
        </w:trPr>
        <w:tc>
          <w:tcPr>
            <w:tcW w:w="10682" w:type="dxa"/>
            <w:shd w:val="clear" w:color="auto" w:fill="auto"/>
          </w:tcPr>
          <w:p w14:paraId="60146F3B" w14:textId="77777777" w:rsidR="007913C4" w:rsidRPr="007913C4" w:rsidRDefault="007913C4" w:rsidP="007913C4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36"/>
                <w:szCs w:val="36"/>
                <w:rtl/>
              </w:rPr>
            </w:pPr>
            <w:r w:rsidRPr="007913C4">
              <w:rPr>
                <w:rFonts w:ascii="IranNastaliq" w:hAnsi="IranNastaliq" w:cs="IranNastaliq" w:hint="cs"/>
                <w:b/>
                <w:bCs/>
                <w:sz w:val="36"/>
                <w:szCs w:val="36"/>
                <w:rtl/>
              </w:rPr>
              <w:t>به نام خدا</w:t>
            </w:r>
          </w:p>
          <w:p w14:paraId="0AFC235F" w14:textId="77777777" w:rsidR="007913C4" w:rsidRDefault="007913C4" w:rsidP="007913C4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40"/>
                <w:szCs w:val="40"/>
                <w:rtl/>
              </w:rPr>
            </w:pPr>
            <w:r w:rsidRPr="007913C4">
              <w:rPr>
                <w:rFonts w:ascii="IranNastaliq" w:hAnsi="IranNastaliq" w:cs="IranNastaliq"/>
                <w:b/>
                <w:bCs/>
                <w:sz w:val="36"/>
                <w:szCs w:val="36"/>
                <w:rtl/>
                <w:lang w:bidi="fa-IR"/>
              </w:rPr>
              <w:t xml:space="preserve">فرم </w:t>
            </w:r>
            <w:r w:rsidRPr="007913C4">
              <w:rPr>
                <w:rFonts w:ascii="IranNastaliq" w:hAnsi="IranNastaliq" w:cs="IranNastaliq" w:hint="cs"/>
                <w:b/>
                <w:bCs/>
                <w:sz w:val="36"/>
                <w:szCs w:val="36"/>
                <w:rtl/>
                <w:lang w:bidi="fa-IR"/>
              </w:rPr>
              <w:t>سمینار</w:t>
            </w:r>
            <w:r w:rsidRPr="007913C4">
              <w:rPr>
                <w:rFonts w:ascii="IranNastaliq" w:hAnsi="IranNastaliq" w:cs="IranNastaliq"/>
                <w:b/>
                <w:bCs/>
                <w:sz w:val="36"/>
                <w:szCs w:val="36"/>
                <w:rtl/>
                <w:lang w:bidi="fa-IR"/>
              </w:rPr>
              <w:t xml:space="preserve">  کارشناسی ارشد</w:t>
            </w:r>
          </w:p>
        </w:tc>
      </w:tr>
    </w:tbl>
    <w:p w14:paraId="573B3E75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>نام ونام خانوادگی دانشجو:</w:t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  <w:t>شماره دانشجوئی:</w:t>
      </w:r>
    </w:p>
    <w:p w14:paraId="16D8051E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 xml:space="preserve"> رشته</w:t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  <w:t>گرایش</w:t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  <w:t>ورودی سال</w:t>
      </w:r>
      <w:r w:rsidRPr="009609FC">
        <w:rPr>
          <w:rFonts w:cs="B Nazanin" w:hint="cs"/>
          <w:b/>
          <w:bCs/>
          <w:rtl/>
          <w:lang w:bidi="fa-IR"/>
        </w:rPr>
        <w:tab/>
        <w:t>13</w:t>
      </w:r>
    </w:p>
    <w:p w14:paraId="784917FA" w14:textId="77777777" w:rsidR="00E61CD6" w:rsidRPr="009609FC" w:rsidRDefault="00E61CD6" w:rsidP="00E61CD6">
      <w:pPr>
        <w:jc w:val="both"/>
        <w:rPr>
          <w:rFonts w:cs="B Nazanin"/>
          <w:b/>
          <w:bCs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 xml:space="preserve">عنوان سمینار  : </w:t>
      </w:r>
    </w:p>
    <w:p w14:paraId="2729C7FC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>شرح موضوع: (در چند جمله کوتاه توضیح داده شود.)</w:t>
      </w:r>
    </w:p>
    <w:p w14:paraId="08E9D343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</w:p>
    <w:p w14:paraId="0D5A541C" w14:textId="77777777" w:rsidR="009609FC" w:rsidRPr="009609FC" w:rsidRDefault="009609FC" w:rsidP="009609FC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>مراجع و منابعی که اخیراً چاپ شده اند:  (حداقل 3 مرجع)</w:t>
      </w:r>
    </w:p>
    <w:p w14:paraId="5D597470" w14:textId="77777777" w:rsidR="009609FC" w:rsidRPr="009609FC" w:rsidRDefault="009609FC" w:rsidP="007913C4">
      <w:pPr>
        <w:spacing w:line="276" w:lineRule="auto"/>
        <w:jc w:val="both"/>
        <w:rPr>
          <w:rFonts w:cs="B Nazanin"/>
          <w:b/>
          <w:bCs/>
          <w:rtl/>
          <w:lang w:bidi="fa-IR"/>
        </w:rPr>
      </w:pPr>
    </w:p>
    <w:p w14:paraId="4BD4C45A" w14:textId="77777777" w:rsidR="009609FC" w:rsidRPr="009609FC" w:rsidRDefault="009609FC" w:rsidP="009609FC">
      <w:pPr>
        <w:spacing w:line="276" w:lineRule="auto"/>
        <w:jc w:val="both"/>
        <w:rPr>
          <w:rFonts w:cs="B Nazanin"/>
          <w:b/>
          <w:bCs/>
          <w:rtl/>
          <w:lang w:bidi="fa-IR"/>
        </w:rPr>
      </w:pPr>
    </w:p>
    <w:p w14:paraId="3C7D9E77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</w:r>
      <w:r w:rsidRPr="009609FC">
        <w:rPr>
          <w:rFonts w:cs="B Nazanin" w:hint="cs"/>
          <w:b/>
          <w:bCs/>
          <w:rtl/>
          <w:lang w:bidi="fa-IR"/>
        </w:rPr>
        <w:tab/>
        <w:t>امضاء دانشجو و تاریخ:</w:t>
      </w:r>
    </w:p>
    <w:p w14:paraId="3A35190B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>---------------------------------------------------------------------------</w:t>
      </w:r>
    </w:p>
    <w:p w14:paraId="220E7E5C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 xml:space="preserve">نام و نام خانوادگی استاد راهنما: </w:t>
      </w:r>
    </w:p>
    <w:p w14:paraId="21124E37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>امضاء و تاریخ:</w:t>
      </w:r>
    </w:p>
    <w:p w14:paraId="564F4FB3" w14:textId="77777777" w:rsidR="009609FC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 xml:space="preserve">--------------------------------------------------------------------------------------------------- </w:t>
      </w:r>
    </w:p>
    <w:p w14:paraId="3BB156F3" w14:textId="77777777" w:rsidR="00E61CD6" w:rsidRPr="009609FC" w:rsidRDefault="00E61CD6" w:rsidP="00E61CD6">
      <w:pPr>
        <w:jc w:val="both"/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 xml:space="preserve">نظرمدیر گروه: </w:t>
      </w:r>
    </w:p>
    <w:p w14:paraId="1D6188B6" w14:textId="77777777" w:rsidR="00E61CD6" w:rsidRPr="009609FC" w:rsidRDefault="00E61CD6" w:rsidP="00E61CD6">
      <w:pPr>
        <w:pBdr>
          <w:bottom w:val="single" w:sz="6" w:space="1" w:color="auto"/>
        </w:pBdr>
        <w:rPr>
          <w:rFonts w:cs="B Nazanin"/>
          <w:b/>
          <w:bCs/>
          <w:rtl/>
          <w:lang w:bidi="fa-IR"/>
        </w:rPr>
      </w:pPr>
      <w:r w:rsidRPr="009609FC">
        <w:rPr>
          <w:rFonts w:cs="B Nazanin" w:hint="cs"/>
          <w:b/>
          <w:bCs/>
          <w:rtl/>
          <w:lang w:bidi="fa-IR"/>
        </w:rPr>
        <w:t>امضا و تاریخ:</w:t>
      </w:r>
    </w:p>
    <w:p w14:paraId="41C67F31" w14:textId="77777777" w:rsidR="00E61CD6" w:rsidRPr="009609FC" w:rsidRDefault="00E61CD6" w:rsidP="00E61CD6">
      <w:pPr>
        <w:pBdr>
          <w:bottom w:val="single" w:sz="6" w:space="1" w:color="auto"/>
        </w:pBdr>
        <w:rPr>
          <w:rFonts w:cs="B Nazanin"/>
          <w:b/>
          <w:bCs/>
          <w:sz w:val="28"/>
          <w:szCs w:val="28"/>
          <w:rtl/>
          <w:lang w:bidi="fa-IR"/>
        </w:rPr>
      </w:pPr>
    </w:p>
    <w:p w14:paraId="770A42CE" w14:textId="77777777" w:rsidR="003649FC" w:rsidRPr="003649FC" w:rsidRDefault="003649FC" w:rsidP="006A2868">
      <w:pPr>
        <w:spacing w:line="276" w:lineRule="auto"/>
        <w:jc w:val="both"/>
        <w:rPr>
          <w:rFonts w:ascii="IranNastaliq" w:hAnsi="IranNastaliq" w:cs="IranNastaliq"/>
          <w:lang w:bidi="fa-IR"/>
        </w:rPr>
      </w:pPr>
    </w:p>
    <w:sectPr w:rsidR="003649FC" w:rsidRPr="003649FC" w:rsidSect="008304C6">
      <w:pgSz w:w="11906" w:h="16838" w:code="9"/>
      <w:pgMar w:top="567" w:right="720" w:bottom="180" w:left="720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6AE14" w14:textId="77777777" w:rsidR="00CF5C0B" w:rsidRDefault="00CF5C0B" w:rsidP="00305CFE">
      <w:r>
        <w:separator/>
      </w:r>
    </w:p>
  </w:endnote>
  <w:endnote w:type="continuationSeparator" w:id="0">
    <w:p w14:paraId="67602C19" w14:textId="77777777" w:rsidR="00CF5C0B" w:rsidRDefault="00CF5C0B" w:rsidP="00305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928CC" w14:textId="77777777" w:rsidR="00CF5C0B" w:rsidRDefault="00CF5C0B" w:rsidP="00305CFE">
      <w:r>
        <w:separator/>
      </w:r>
    </w:p>
  </w:footnote>
  <w:footnote w:type="continuationSeparator" w:id="0">
    <w:p w14:paraId="60668A3F" w14:textId="77777777" w:rsidR="00CF5C0B" w:rsidRDefault="00CF5C0B" w:rsidP="00305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D5145"/>
    <w:multiLevelType w:val="hybridMultilevel"/>
    <w:tmpl w:val="78F26692"/>
    <w:lvl w:ilvl="0" w:tplc="49D4A3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997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Dc2NLUwMDcyNDJR0lEKTi0uzszPAykwrAUAme+rTSwAAAA="/>
  </w:docVars>
  <w:rsids>
    <w:rsidRoot w:val="00B03A6F"/>
    <w:rsid w:val="00005479"/>
    <w:rsid w:val="00012C76"/>
    <w:rsid w:val="00015B0D"/>
    <w:rsid w:val="00026855"/>
    <w:rsid w:val="00027B73"/>
    <w:rsid w:val="000308F6"/>
    <w:rsid w:val="000419EB"/>
    <w:rsid w:val="00052373"/>
    <w:rsid w:val="00052B32"/>
    <w:rsid w:val="000617FA"/>
    <w:rsid w:val="00063416"/>
    <w:rsid w:val="00065B0C"/>
    <w:rsid w:val="00071D19"/>
    <w:rsid w:val="00073462"/>
    <w:rsid w:val="000779AC"/>
    <w:rsid w:val="00083755"/>
    <w:rsid w:val="000846B8"/>
    <w:rsid w:val="00085017"/>
    <w:rsid w:val="00090BE1"/>
    <w:rsid w:val="0009413C"/>
    <w:rsid w:val="000A48A7"/>
    <w:rsid w:val="000A6138"/>
    <w:rsid w:val="000B2BB6"/>
    <w:rsid w:val="000D1F2C"/>
    <w:rsid w:val="000E047C"/>
    <w:rsid w:val="000E61EA"/>
    <w:rsid w:val="000E6F47"/>
    <w:rsid w:val="000F38C1"/>
    <w:rsid w:val="00106651"/>
    <w:rsid w:val="00106787"/>
    <w:rsid w:val="00107876"/>
    <w:rsid w:val="00111E86"/>
    <w:rsid w:val="00113C48"/>
    <w:rsid w:val="00124569"/>
    <w:rsid w:val="00131ACF"/>
    <w:rsid w:val="00132C55"/>
    <w:rsid w:val="001339F6"/>
    <w:rsid w:val="001341B3"/>
    <w:rsid w:val="00142DA9"/>
    <w:rsid w:val="00146152"/>
    <w:rsid w:val="00151492"/>
    <w:rsid w:val="00155F21"/>
    <w:rsid w:val="00157B4A"/>
    <w:rsid w:val="001634BA"/>
    <w:rsid w:val="001702F0"/>
    <w:rsid w:val="001720DE"/>
    <w:rsid w:val="001779AC"/>
    <w:rsid w:val="001805A1"/>
    <w:rsid w:val="001913DD"/>
    <w:rsid w:val="00191BC5"/>
    <w:rsid w:val="00193346"/>
    <w:rsid w:val="00196E18"/>
    <w:rsid w:val="001A5BF8"/>
    <w:rsid w:val="001D0C12"/>
    <w:rsid w:val="001D41C2"/>
    <w:rsid w:val="001E3DC3"/>
    <w:rsid w:val="001E67E9"/>
    <w:rsid w:val="001E7EFA"/>
    <w:rsid w:val="001F1D0A"/>
    <w:rsid w:val="001F61F1"/>
    <w:rsid w:val="0020509C"/>
    <w:rsid w:val="00205D83"/>
    <w:rsid w:val="002145C9"/>
    <w:rsid w:val="002246C5"/>
    <w:rsid w:val="0022534F"/>
    <w:rsid w:val="00230559"/>
    <w:rsid w:val="00236EAC"/>
    <w:rsid w:val="0024100B"/>
    <w:rsid w:val="0024225F"/>
    <w:rsid w:val="0024612C"/>
    <w:rsid w:val="002614ED"/>
    <w:rsid w:val="00271C90"/>
    <w:rsid w:val="00282A97"/>
    <w:rsid w:val="00294595"/>
    <w:rsid w:val="002A559E"/>
    <w:rsid w:val="002B3D66"/>
    <w:rsid w:val="002B3DE6"/>
    <w:rsid w:val="002C3742"/>
    <w:rsid w:val="002C4A5F"/>
    <w:rsid w:val="002D5960"/>
    <w:rsid w:val="002E0ACC"/>
    <w:rsid w:val="002E6D0D"/>
    <w:rsid w:val="002E7606"/>
    <w:rsid w:val="002F0BF0"/>
    <w:rsid w:val="002F3AD6"/>
    <w:rsid w:val="00302FBC"/>
    <w:rsid w:val="003059EB"/>
    <w:rsid w:val="00305CFE"/>
    <w:rsid w:val="00310FC8"/>
    <w:rsid w:val="00323EEE"/>
    <w:rsid w:val="00325061"/>
    <w:rsid w:val="00327875"/>
    <w:rsid w:val="003307B7"/>
    <w:rsid w:val="00331E18"/>
    <w:rsid w:val="003362AD"/>
    <w:rsid w:val="003421D0"/>
    <w:rsid w:val="003449A5"/>
    <w:rsid w:val="00361E84"/>
    <w:rsid w:val="00363636"/>
    <w:rsid w:val="003649FC"/>
    <w:rsid w:val="00367792"/>
    <w:rsid w:val="00371942"/>
    <w:rsid w:val="00372332"/>
    <w:rsid w:val="00374B01"/>
    <w:rsid w:val="00376E84"/>
    <w:rsid w:val="00383D76"/>
    <w:rsid w:val="00386F61"/>
    <w:rsid w:val="003A2258"/>
    <w:rsid w:val="003A7906"/>
    <w:rsid w:val="003B026B"/>
    <w:rsid w:val="003B0704"/>
    <w:rsid w:val="003C451F"/>
    <w:rsid w:val="003D0490"/>
    <w:rsid w:val="003D32B7"/>
    <w:rsid w:val="003D5477"/>
    <w:rsid w:val="003E378C"/>
    <w:rsid w:val="003E4F8B"/>
    <w:rsid w:val="003E557B"/>
    <w:rsid w:val="003F22C7"/>
    <w:rsid w:val="003F514D"/>
    <w:rsid w:val="00405523"/>
    <w:rsid w:val="00406535"/>
    <w:rsid w:val="00406825"/>
    <w:rsid w:val="004121E7"/>
    <w:rsid w:val="00423FFC"/>
    <w:rsid w:val="004257E1"/>
    <w:rsid w:val="004270E6"/>
    <w:rsid w:val="00433EFA"/>
    <w:rsid w:val="00442888"/>
    <w:rsid w:val="00447506"/>
    <w:rsid w:val="00447923"/>
    <w:rsid w:val="00452AB7"/>
    <w:rsid w:val="00471162"/>
    <w:rsid w:val="00472398"/>
    <w:rsid w:val="0048026E"/>
    <w:rsid w:val="00480850"/>
    <w:rsid w:val="004830CF"/>
    <w:rsid w:val="004877A9"/>
    <w:rsid w:val="004B2150"/>
    <w:rsid w:val="004C3D5B"/>
    <w:rsid w:val="004D0075"/>
    <w:rsid w:val="004E40BC"/>
    <w:rsid w:val="004E4FE3"/>
    <w:rsid w:val="004E55A4"/>
    <w:rsid w:val="004E759A"/>
    <w:rsid w:val="0050113C"/>
    <w:rsid w:val="00502F7C"/>
    <w:rsid w:val="00507089"/>
    <w:rsid w:val="00514393"/>
    <w:rsid w:val="0051529D"/>
    <w:rsid w:val="00515C43"/>
    <w:rsid w:val="00533ABF"/>
    <w:rsid w:val="005366B3"/>
    <w:rsid w:val="00536C48"/>
    <w:rsid w:val="0054037C"/>
    <w:rsid w:val="00544AA5"/>
    <w:rsid w:val="00545BA8"/>
    <w:rsid w:val="005473F2"/>
    <w:rsid w:val="00551F9D"/>
    <w:rsid w:val="00556F07"/>
    <w:rsid w:val="00557C3E"/>
    <w:rsid w:val="0056360E"/>
    <w:rsid w:val="0058642D"/>
    <w:rsid w:val="00587084"/>
    <w:rsid w:val="005916C1"/>
    <w:rsid w:val="00592369"/>
    <w:rsid w:val="005A46AE"/>
    <w:rsid w:val="005A578C"/>
    <w:rsid w:val="005A68A1"/>
    <w:rsid w:val="005B5D54"/>
    <w:rsid w:val="005B7E98"/>
    <w:rsid w:val="005C2B12"/>
    <w:rsid w:val="005C4AFD"/>
    <w:rsid w:val="005D2787"/>
    <w:rsid w:val="005D6B5D"/>
    <w:rsid w:val="005F0184"/>
    <w:rsid w:val="005F046E"/>
    <w:rsid w:val="005F0B2F"/>
    <w:rsid w:val="005F5ADB"/>
    <w:rsid w:val="00602A5C"/>
    <w:rsid w:val="00606ACF"/>
    <w:rsid w:val="006107C1"/>
    <w:rsid w:val="00614C59"/>
    <w:rsid w:val="006166AA"/>
    <w:rsid w:val="006266E4"/>
    <w:rsid w:val="006359BF"/>
    <w:rsid w:val="006455D9"/>
    <w:rsid w:val="00657761"/>
    <w:rsid w:val="006639A1"/>
    <w:rsid w:val="0066414A"/>
    <w:rsid w:val="0066524A"/>
    <w:rsid w:val="00675697"/>
    <w:rsid w:val="00685AFC"/>
    <w:rsid w:val="0069740F"/>
    <w:rsid w:val="006A2868"/>
    <w:rsid w:val="006A51B4"/>
    <w:rsid w:val="006A727A"/>
    <w:rsid w:val="006C017D"/>
    <w:rsid w:val="006C0C83"/>
    <w:rsid w:val="006C1FB6"/>
    <w:rsid w:val="006D29E3"/>
    <w:rsid w:val="006E7246"/>
    <w:rsid w:val="006F3CC4"/>
    <w:rsid w:val="006F459C"/>
    <w:rsid w:val="006F5B04"/>
    <w:rsid w:val="006F72A7"/>
    <w:rsid w:val="00701A13"/>
    <w:rsid w:val="00701E6E"/>
    <w:rsid w:val="007033D8"/>
    <w:rsid w:val="00710CA8"/>
    <w:rsid w:val="00712292"/>
    <w:rsid w:val="0072216E"/>
    <w:rsid w:val="00725642"/>
    <w:rsid w:val="0073296F"/>
    <w:rsid w:val="007376E5"/>
    <w:rsid w:val="00741085"/>
    <w:rsid w:val="00745108"/>
    <w:rsid w:val="00745C43"/>
    <w:rsid w:val="00771651"/>
    <w:rsid w:val="00772A3A"/>
    <w:rsid w:val="00785DFF"/>
    <w:rsid w:val="00787573"/>
    <w:rsid w:val="00787DBD"/>
    <w:rsid w:val="007913C4"/>
    <w:rsid w:val="00791475"/>
    <w:rsid w:val="007B03A4"/>
    <w:rsid w:val="007B3473"/>
    <w:rsid w:val="007B53D7"/>
    <w:rsid w:val="007C04F8"/>
    <w:rsid w:val="007C0F76"/>
    <w:rsid w:val="007D1979"/>
    <w:rsid w:val="007D3A1E"/>
    <w:rsid w:val="007D63E1"/>
    <w:rsid w:val="007E0580"/>
    <w:rsid w:val="007E1457"/>
    <w:rsid w:val="007E4005"/>
    <w:rsid w:val="007F60C1"/>
    <w:rsid w:val="007F7287"/>
    <w:rsid w:val="008036BB"/>
    <w:rsid w:val="0080425C"/>
    <w:rsid w:val="00805112"/>
    <w:rsid w:val="008126E6"/>
    <w:rsid w:val="00821825"/>
    <w:rsid w:val="008304C6"/>
    <w:rsid w:val="00834353"/>
    <w:rsid w:val="00842139"/>
    <w:rsid w:val="00847F3A"/>
    <w:rsid w:val="00850575"/>
    <w:rsid w:val="00855A82"/>
    <w:rsid w:val="0086574E"/>
    <w:rsid w:val="0087203E"/>
    <w:rsid w:val="00872840"/>
    <w:rsid w:val="008824CC"/>
    <w:rsid w:val="00883DEC"/>
    <w:rsid w:val="00886C20"/>
    <w:rsid w:val="00892936"/>
    <w:rsid w:val="008A42D0"/>
    <w:rsid w:val="008A4FD1"/>
    <w:rsid w:val="008B6AF9"/>
    <w:rsid w:val="008C04F1"/>
    <w:rsid w:val="008C26B8"/>
    <w:rsid w:val="008C3034"/>
    <w:rsid w:val="008C535D"/>
    <w:rsid w:val="008D1A31"/>
    <w:rsid w:val="008E1E83"/>
    <w:rsid w:val="008E7182"/>
    <w:rsid w:val="00911D7A"/>
    <w:rsid w:val="009232B5"/>
    <w:rsid w:val="009266F4"/>
    <w:rsid w:val="0093701C"/>
    <w:rsid w:val="009436EE"/>
    <w:rsid w:val="009456E5"/>
    <w:rsid w:val="009474C5"/>
    <w:rsid w:val="009513C6"/>
    <w:rsid w:val="009609FC"/>
    <w:rsid w:val="009869C3"/>
    <w:rsid w:val="00994CC2"/>
    <w:rsid w:val="009A724E"/>
    <w:rsid w:val="009B009E"/>
    <w:rsid w:val="009B0986"/>
    <w:rsid w:val="009B60A4"/>
    <w:rsid w:val="009B6295"/>
    <w:rsid w:val="009B7A28"/>
    <w:rsid w:val="009C3E12"/>
    <w:rsid w:val="009C5CA8"/>
    <w:rsid w:val="009D2B57"/>
    <w:rsid w:val="009D339B"/>
    <w:rsid w:val="009D7D0D"/>
    <w:rsid w:val="009E0170"/>
    <w:rsid w:val="009E17B9"/>
    <w:rsid w:val="00A03C6E"/>
    <w:rsid w:val="00A15081"/>
    <w:rsid w:val="00A17CB5"/>
    <w:rsid w:val="00A20A41"/>
    <w:rsid w:val="00A269D4"/>
    <w:rsid w:val="00A26B8F"/>
    <w:rsid w:val="00A27037"/>
    <w:rsid w:val="00A32B87"/>
    <w:rsid w:val="00A34E87"/>
    <w:rsid w:val="00A370CD"/>
    <w:rsid w:val="00A51122"/>
    <w:rsid w:val="00A53E96"/>
    <w:rsid w:val="00A65C9F"/>
    <w:rsid w:val="00A66581"/>
    <w:rsid w:val="00A7476C"/>
    <w:rsid w:val="00A81337"/>
    <w:rsid w:val="00A902AF"/>
    <w:rsid w:val="00A90713"/>
    <w:rsid w:val="00A908B7"/>
    <w:rsid w:val="00A92806"/>
    <w:rsid w:val="00AA034E"/>
    <w:rsid w:val="00AA5FFB"/>
    <w:rsid w:val="00AB1D3F"/>
    <w:rsid w:val="00AC058C"/>
    <w:rsid w:val="00AC35C7"/>
    <w:rsid w:val="00AC5E14"/>
    <w:rsid w:val="00AC6195"/>
    <w:rsid w:val="00AD6321"/>
    <w:rsid w:val="00AE2F4C"/>
    <w:rsid w:val="00AE2F5A"/>
    <w:rsid w:val="00AF4908"/>
    <w:rsid w:val="00B03A6F"/>
    <w:rsid w:val="00B1791E"/>
    <w:rsid w:val="00B22168"/>
    <w:rsid w:val="00B2324C"/>
    <w:rsid w:val="00B32682"/>
    <w:rsid w:val="00B40B63"/>
    <w:rsid w:val="00B47427"/>
    <w:rsid w:val="00B55BCD"/>
    <w:rsid w:val="00B64863"/>
    <w:rsid w:val="00B66A39"/>
    <w:rsid w:val="00B717FD"/>
    <w:rsid w:val="00B73A93"/>
    <w:rsid w:val="00B81E49"/>
    <w:rsid w:val="00B92501"/>
    <w:rsid w:val="00B9483D"/>
    <w:rsid w:val="00B95AD3"/>
    <w:rsid w:val="00B97835"/>
    <w:rsid w:val="00BA4DB8"/>
    <w:rsid w:val="00BA5142"/>
    <w:rsid w:val="00BB504E"/>
    <w:rsid w:val="00BB56C4"/>
    <w:rsid w:val="00BC1453"/>
    <w:rsid w:val="00BC2935"/>
    <w:rsid w:val="00BC5727"/>
    <w:rsid w:val="00BE175D"/>
    <w:rsid w:val="00BE7F7C"/>
    <w:rsid w:val="00BF1918"/>
    <w:rsid w:val="00BF53FE"/>
    <w:rsid w:val="00C025F9"/>
    <w:rsid w:val="00C129C4"/>
    <w:rsid w:val="00C15F45"/>
    <w:rsid w:val="00C2381B"/>
    <w:rsid w:val="00C24D62"/>
    <w:rsid w:val="00C362A0"/>
    <w:rsid w:val="00C46178"/>
    <w:rsid w:val="00C47B4A"/>
    <w:rsid w:val="00C642D7"/>
    <w:rsid w:val="00C67EEF"/>
    <w:rsid w:val="00C73F7C"/>
    <w:rsid w:val="00C76488"/>
    <w:rsid w:val="00C91B7D"/>
    <w:rsid w:val="00C91FDC"/>
    <w:rsid w:val="00C93E7E"/>
    <w:rsid w:val="00CB005F"/>
    <w:rsid w:val="00CB4005"/>
    <w:rsid w:val="00CB49BC"/>
    <w:rsid w:val="00CC1FC6"/>
    <w:rsid w:val="00CC7705"/>
    <w:rsid w:val="00CD1E97"/>
    <w:rsid w:val="00CE4FBC"/>
    <w:rsid w:val="00CE6D9C"/>
    <w:rsid w:val="00CF0B89"/>
    <w:rsid w:val="00CF5C0B"/>
    <w:rsid w:val="00D0080E"/>
    <w:rsid w:val="00D02DA4"/>
    <w:rsid w:val="00D04E34"/>
    <w:rsid w:val="00D134CD"/>
    <w:rsid w:val="00D14ECD"/>
    <w:rsid w:val="00D17887"/>
    <w:rsid w:val="00D24838"/>
    <w:rsid w:val="00D422A8"/>
    <w:rsid w:val="00D542C3"/>
    <w:rsid w:val="00D55C2B"/>
    <w:rsid w:val="00D63A20"/>
    <w:rsid w:val="00D725C7"/>
    <w:rsid w:val="00D74CA3"/>
    <w:rsid w:val="00D758E8"/>
    <w:rsid w:val="00D87767"/>
    <w:rsid w:val="00D934BD"/>
    <w:rsid w:val="00D9638E"/>
    <w:rsid w:val="00DA1B19"/>
    <w:rsid w:val="00DA57BE"/>
    <w:rsid w:val="00DB01C4"/>
    <w:rsid w:val="00DB0A32"/>
    <w:rsid w:val="00DB185B"/>
    <w:rsid w:val="00DC1F86"/>
    <w:rsid w:val="00DC696F"/>
    <w:rsid w:val="00DE36A2"/>
    <w:rsid w:val="00DF357F"/>
    <w:rsid w:val="00DF4592"/>
    <w:rsid w:val="00E02755"/>
    <w:rsid w:val="00E06CD6"/>
    <w:rsid w:val="00E12831"/>
    <w:rsid w:val="00E14427"/>
    <w:rsid w:val="00E1713E"/>
    <w:rsid w:val="00E278D2"/>
    <w:rsid w:val="00E30A1C"/>
    <w:rsid w:val="00E450D0"/>
    <w:rsid w:val="00E61CD6"/>
    <w:rsid w:val="00E623D9"/>
    <w:rsid w:val="00E62B4B"/>
    <w:rsid w:val="00E62C8D"/>
    <w:rsid w:val="00E65542"/>
    <w:rsid w:val="00E72AE6"/>
    <w:rsid w:val="00E73A88"/>
    <w:rsid w:val="00E746D7"/>
    <w:rsid w:val="00E751FD"/>
    <w:rsid w:val="00E800DC"/>
    <w:rsid w:val="00E811A6"/>
    <w:rsid w:val="00E830F8"/>
    <w:rsid w:val="00E954AA"/>
    <w:rsid w:val="00EA33E9"/>
    <w:rsid w:val="00EA3ED7"/>
    <w:rsid w:val="00EA6BD9"/>
    <w:rsid w:val="00EA71C0"/>
    <w:rsid w:val="00EB4B52"/>
    <w:rsid w:val="00EB51B6"/>
    <w:rsid w:val="00EC3067"/>
    <w:rsid w:val="00EC4023"/>
    <w:rsid w:val="00EC409F"/>
    <w:rsid w:val="00EC51DE"/>
    <w:rsid w:val="00ED74B5"/>
    <w:rsid w:val="00EE0604"/>
    <w:rsid w:val="00EE405F"/>
    <w:rsid w:val="00EE4422"/>
    <w:rsid w:val="00EF0B03"/>
    <w:rsid w:val="00EF29E3"/>
    <w:rsid w:val="00F06789"/>
    <w:rsid w:val="00F12689"/>
    <w:rsid w:val="00F1362C"/>
    <w:rsid w:val="00F4604F"/>
    <w:rsid w:val="00F521AE"/>
    <w:rsid w:val="00F63D5B"/>
    <w:rsid w:val="00F63FF3"/>
    <w:rsid w:val="00F655A4"/>
    <w:rsid w:val="00F94D98"/>
    <w:rsid w:val="00F95BD5"/>
    <w:rsid w:val="00F9607A"/>
    <w:rsid w:val="00F962F1"/>
    <w:rsid w:val="00FB30E3"/>
    <w:rsid w:val="00FC7706"/>
    <w:rsid w:val="00FE34B6"/>
    <w:rsid w:val="00FE448A"/>
    <w:rsid w:val="00FE7222"/>
    <w:rsid w:val="00FE7F84"/>
    <w:rsid w:val="00FF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782385"/>
  <w15:chartTrackingRefBased/>
  <w15:docId w15:val="{D69DAE5A-D947-4843-BFAE-2BC1B170D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  <w:spacing w:line="48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5CF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05CF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05CF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05CFE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1D41C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3C451F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3C451F"/>
    <w:rPr>
      <w:rFonts w:ascii="Calibri" w:hAnsi="Calibri" w:cs="Arial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rsid w:val="003C45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C45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2554D77116BE64892CD822EE3FD5649" ma:contentTypeVersion="1" ma:contentTypeDescription="یک سند جدید ایجاد کنید." ma:contentTypeScope="" ma:versionID="67d435616499ebfebfd53d8bbcc3925c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488709f16627685f8dedfa9794eca31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77E381-A5B2-4C94-AF92-34FAC8E8CAC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E2C6D6D-E395-410A-997C-020BD156E0E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12E3879-9B9D-4961-A2F5-0BB92499A1F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28E9EC1-4EA9-465E-BA83-42EC53B415B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B411EB2-2D81-4FB1-9A73-A6D5D8CEC3A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1E62A92-5604-4C27-AD23-98C7C5A280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 با تغيير متغيرهای   و   معادلة ديفرانسيل با مشتقات جزئی</vt:lpstr>
    </vt:vector>
  </TitlesOfParts>
  <Company>Hewlett-Packard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با تغيير متغيرهای   و   معادلة ديفرانسيل با مشتقات جزئی</dc:title>
  <dc:subject/>
  <dc:creator>sajad</dc:creator>
  <cp:keywords/>
  <cp:lastModifiedBy>M</cp:lastModifiedBy>
  <cp:revision>3</cp:revision>
  <cp:lastPrinted>2012-03-12T08:02:00Z</cp:lastPrinted>
  <dcterms:created xsi:type="dcterms:W3CDTF">2023-01-04T09:56:00Z</dcterms:created>
  <dcterms:modified xsi:type="dcterms:W3CDTF">2023-01-11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58</vt:lpwstr>
  </property>
  <property fmtid="{D5CDD505-2E9C-101B-9397-08002B2CF9AE}" pid="3" name="_dlc_DocIdItemGuid">
    <vt:lpwstr>fcd4a471-2ee6-4821-932a-b2995896514d</vt:lpwstr>
  </property>
  <property fmtid="{D5CDD505-2E9C-101B-9397-08002B2CF9AE}" pid="4" name="_dlc_DocIdUrl">
    <vt:lpwstr>http://moss-app-srv/Cols/ece/_layouts/DocIdRedir.aspx?ID=5VXMWDDNTVKU-208-58, 5VXMWDDNTVKU-208-58</vt:lpwstr>
  </property>
</Properties>
</file>